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Naftzger, N., Schmidt, J. A., Shumow, L., Beymer, P. N., &amp; Rosenberg, J. M. (2018).</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Heading1"/>
      </w:pPr>
      <w:bookmarkStart w:id="84" w:name="state-educational-twitter-hashtags-seths-httpsjmichaelrosenberg.shinyapps.ioseths"/>
      <w:bookmarkEnd w:id="84"/>
      <w:r>
        <w:t xml:space="preserve">State Educational Twitter Hashtags (SETHs):</w:t>
      </w:r>
      <w:r>
        <w:t xml:space="preserve"> </w:t>
      </w:r>
      <w:hyperlink r:id="rId83">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5">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interactive-web-applications-1"/>
      <w:bookmarkEnd w:id="88"/>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89" w:name="teaching"/>
      <w:bookmarkEnd w:id="89"/>
      <w:r>
        <w:t xml:space="preserve">Teaching</w:t>
      </w:r>
    </w:p>
    <w:p>
      <w:pPr>
        <w:pStyle w:val="Heading3"/>
      </w:pPr>
      <w:bookmarkStart w:id="90" w:name="teaching-awards"/>
      <w:bookmarkEnd w:id="9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bookmarkEnd w:id="9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bookmarkEnd w:id="92"/>
      <w:r>
        <w:t xml:space="preserve">Service</w:t>
      </w:r>
    </w:p>
    <w:p>
      <w:pPr>
        <w:pStyle w:val="Heading3"/>
      </w:pPr>
      <w:bookmarkStart w:id="93" w:name="editorial-service"/>
      <w:bookmarkEnd w:id="93"/>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bookmarkEnd w:id="94"/>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bookmarkEnd w:id="9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bookmarkEnd w:id="96"/>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7" w:name="ad-hoc-journal-article-reviews"/>
      <w:bookmarkEnd w:id="97"/>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8" w:name="departmental-service"/>
      <w:bookmarkEnd w:id="98"/>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9" w:name="service-to-the-community-1"/>
      <w:bookmarkEnd w:id="99"/>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bookmarkEnd w:id="100"/>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bookmarkEnd w:id="101"/>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6c9cf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02T13:35:34Z</dcterms:created>
  <dcterms:modified xsi:type="dcterms:W3CDTF">2019-05-02T13:35:34Z</dcterms:modified>
</cp:coreProperties>
</file>